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50E" w:rsidRPr="004F0861" w:rsidRDefault="004F0861" w:rsidP="001240F0">
      <w:pPr>
        <w:shd w:val="clear" w:color="auto" w:fill="F2F2F2" w:themeFill="background1" w:themeFillShade="F2"/>
        <w:rPr>
          <w:sz w:val="22"/>
          <w:lang w:val="en-CA"/>
        </w:rPr>
      </w:pPr>
      <w:r w:rsidRPr="004F0861">
        <w:rPr>
          <w:sz w:val="22"/>
          <w:lang w:val="en-CA"/>
        </w:rPr>
        <w:t>BLANK INDEX CARD –</w:t>
      </w:r>
      <w:r>
        <w:rPr>
          <w:sz w:val="22"/>
          <w:lang w:val="en-CA"/>
        </w:rPr>
        <w:t xml:space="preserve"> Write/T</w:t>
      </w:r>
      <w:r w:rsidRPr="004F0861">
        <w:rPr>
          <w:sz w:val="22"/>
          <w:lang w:val="en-CA"/>
        </w:rPr>
        <w:t>ype Summarizing Your Story</w:t>
      </w:r>
    </w:p>
    <w:p w:rsidR="004F0861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 xml:space="preserve">A. </w:t>
      </w:r>
      <w:r w:rsidR="009D0EA4">
        <w:rPr>
          <w:rFonts w:asciiTheme="minorHAnsi" w:hAnsiTheme="minorHAnsi" w:cstheme="minorHAnsi"/>
          <w:b/>
          <w:sz w:val="22"/>
        </w:rPr>
        <w:t xml:space="preserve">BEFORE </w:t>
      </w:r>
      <w:proofErr w:type="gramStart"/>
      <w:r w:rsidR="009D0EA4">
        <w:rPr>
          <w:rFonts w:asciiTheme="minorHAnsi" w:hAnsiTheme="minorHAnsi" w:cstheme="minorHAnsi"/>
          <w:b/>
          <w:sz w:val="22"/>
        </w:rPr>
        <w:t>CHRIST</w:t>
      </w:r>
      <w:r w:rsidRPr="009D64EA">
        <w:rPr>
          <w:rFonts w:asciiTheme="minorHAnsi" w:hAnsiTheme="minorHAnsi" w:cstheme="minorHAnsi"/>
          <w:b/>
          <w:sz w:val="22"/>
        </w:rPr>
        <w:t xml:space="preserve">  </w:t>
      </w:r>
      <w:proofErr w:type="gramEnd"/>
      <w:r w:rsidRPr="009D64EA">
        <w:rPr>
          <w:rFonts w:asciiTheme="minorHAnsi" w:hAnsiTheme="minorHAnsi" w:cstheme="minorHAnsi"/>
          <w:b/>
          <w:sz w:val="22"/>
        </w:rPr>
        <w:br/>
        <w:t>1.</w:t>
      </w:r>
    </w:p>
    <w:p w:rsidR="004F0861" w:rsidRPr="009D64EA" w:rsidRDefault="004F0861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>2.</w:t>
      </w:r>
    </w:p>
    <w:p w:rsidR="004F0861" w:rsidRPr="009D64EA" w:rsidRDefault="004F0861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>3.</w:t>
      </w:r>
    </w:p>
    <w:p w:rsidR="004F0861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 xml:space="preserve">B. </w:t>
      </w:r>
      <w:r w:rsidR="009D0EA4">
        <w:rPr>
          <w:rFonts w:asciiTheme="minorHAnsi" w:hAnsiTheme="minorHAnsi" w:cstheme="minorHAnsi"/>
          <w:b/>
          <w:sz w:val="22"/>
        </w:rPr>
        <w:t>HOW I CAME TO CHRIST</w:t>
      </w:r>
      <w:r w:rsidRPr="009D64EA">
        <w:rPr>
          <w:rFonts w:asciiTheme="minorHAnsi" w:hAnsiTheme="minorHAnsi" w:cstheme="minorHAnsi"/>
          <w:b/>
          <w:sz w:val="22"/>
        </w:rPr>
        <w:br/>
        <w:t>1.</w:t>
      </w:r>
    </w:p>
    <w:p w:rsidR="004F0861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>2.</w:t>
      </w:r>
    </w:p>
    <w:p w:rsidR="004F0861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>3.</w:t>
      </w:r>
    </w:p>
    <w:p w:rsidR="001240F0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 xml:space="preserve">C. </w:t>
      </w:r>
      <w:r w:rsidR="009D0EA4">
        <w:rPr>
          <w:rFonts w:asciiTheme="minorHAnsi" w:hAnsiTheme="minorHAnsi" w:cstheme="minorHAnsi"/>
          <w:b/>
          <w:sz w:val="22"/>
        </w:rPr>
        <w:t xml:space="preserve">AFTER ACCEPTING CHRIST </w:t>
      </w:r>
      <w:r w:rsidRPr="009D64EA">
        <w:rPr>
          <w:rFonts w:asciiTheme="minorHAnsi" w:hAnsiTheme="minorHAnsi" w:cstheme="minorHAnsi"/>
          <w:b/>
          <w:sz w:val="22"/>
        </w:rPr>
        <w:br/>
        <w:t>1.</w:t>
      </w:r>
      <w:r w:rsidRPr="009D64EA">
        <w:rPr>
          <w:rFonts w:asciiTheme="minorHAnsi" w:hAnsiTheme="minorHAnsi" w:cstheme="minorHAnsi"/>
          <w:b/>
          <w:sz w:val="22"/>
        </w:rPr>
        <w:br/>
        <w:t>2.</w:t>
      </w:r>
    </w:p>
    <w:p w:rsidR="009D64EA" w:rsidRPr="009D64EA" w:rsidRDefault="009D64EA" w:rsidP="004F0861">
      <w:pPr>
        <w:rPr>
          <w:rFonts w:asciiTheme="minorHAnsi" w:hAnsiTheme="minorHAnsi" w:cstheme="minorHAnsi"/>
          <w:b/>
          <w:sz w:val="22"/>
        </w:rPr>
      </w:pPr>
      <w:r w:rsidRPr="009D64EA">
        <w:rPr>
          <w:rFonts w:asciiTheme="minorHAnsi" w:hAnsiTheme="minorHAnsi" w:cstheme="minorHAnsi"/>
          <w:b/>
          <w:sz w:val="22"/>
        </w:rPr>
        <w:t>3.</w:t>
      </w:r>
    </w:p>
    <w:sectPr w:rsidR="009D64EA" w:rsidRPr="009D64EA" w:rsidSect="001240F0">
      <w:pgSz w:w="7200" w:h="4320" w:orient="landscape"/>
      <w:pgMar w:top="153" w:right="153" w:bottom="153" w:left="153" w:header="454" w:footer="454" w:gutter="0"/>
      <w:cols w:space="708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cwMjYzMjYwMzAws7RU0lEKTi0uzszPAykwqQUAnTjEgSwAAAA="/>
  </w:docVars>
  <w:rsids>
    <w:rsidRoot w:val="00173D53"/>
    <w:rsid w:val="001240F0"/>
    <w:rsid w:val="00173D53"/>
    <w:rsid w:val="00270E3F"/>
    <w:rsid w:val="002D40FC"/>
    <w:rsid w:val="00305399"/>
    <w:rsid w:val="00333F61"/>
    <w:rsid w:val="00354EFB"/>
    <w:rsid w:val="003C38FC"/>
    <w:rsid w:val="004F0861"/>
    <w:rsid w:val="005502BF"/>
    <w:rsid w:val="00734396"/>
    <w:rsid w:val="008253DC"/>
    <w:rsid w:val="008D450E"/>
    <w:rsid w:val="009D0EA4"/>
    <w:rsid w:val="009D64EA"/>
    <w:rsid w:val="00C33A2D"/>
    <w:rsid w:val="00E84E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sz w:val="28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8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Duncalfe</dc:creator>
  <cp:lastModifiedBy>Brian</cp:lastModifiedBy>
  <cp:revision>2</cp:revision>
  <cp:lastPrinted>2023-03-19T14:36:00Z</cp:lastPrinted>
  <dcterms:created xsi:type="dcterms:W3CDTF">2023-03-19T22:08:00Z</dcterms:created>
  <dcterms:modified xsi:type="dcterms:W3CDTF">2023-03-19T22:08:00Z</dcterms:modified>
</cp:coreProperties>
</file>